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4950"/>
        <w:gridCol w:w="2335"/>
      </w:tblGrid>
      <w:tr w:rsidR="003C66DE" w:rsidTr="00316C42">
        <w:trPr>
          <w:trHeight w:val="1430"/>
        </w:trPr>
        <w:tc>
          <w:tcPr>
            <w:tcW w:w="2065" w:type="dxa"/>
            <w:tcBorders>
              <w:bottom w:val="single" w:sz="4" w:space="0" w:color="7F7F7F"/>
            </w:tcBorders>
            <w:shd w:val="clear" w:color="auto" w:fill="auto"/>
          </w:tcPr>
          <w:p w:rsidR="003C66DE" w:rsidRPr="00316C42" w:rsidRDefault="00E1170B" w:rsidP="00316C42">
            <w:pPr>
              <w:jc w:val="both"/>
              <w:rPr>
                <w:b/>
                <w:bCs/>
                <w:sz w:val="32"/>
                <w:szCs w:val="32"/>
                <w:u w:val="single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3175</wp:posOffset>
                  </wp:positionV>
                  <wp:extent cx="1275715" cy="923290"/>
                  <wp:effectExtent l="0" t="0" r="635" b="0"/>
                  <wp:wrapNone/>
                  <wp:docPr id="2" name="Picture 3" descr="https://upload.wikimedia.org/wikipedia/commons/thumb/4/4e/VU_Logo.png/260px-V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upload.wikimedia.org/wikipedia/commons/thumb/4/4e/VU_Logo.png/260px-V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5715" cy="923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950" w:type="dxa"/>
            <w:tcBorders>
              <w:bottom w:val="single" w:sz="4" w:space="0" w:color="7F7F7F"/>
            </w:tcBorders>
            <w:shd w:val="clear" w:color="auto" w:fill="auto"/>
          </w:tcPr>
          <w:p w:rsidR="001C4848" w:rsidRDefault="001C4848" w:rsidP="005052AF">
            <w:pPr>
              <w:jc w:val="center"/>
              <w:rPr>
                <w:b/>
                <w:sz w:val="28"/>
                <w:szCs w:val="28"/>
              </w:rPr>
            </w:pPr>
          </w:p>
          <w:p w:rsidR="001C4848" w:rsidRDefault="001C4848" w:rsidP="005052A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Software Quality Assurance </w:t>
            </w:r>
          </w:p>
          <w:p w:rsidR="003C66DE" w:rsidRPr="00E34652" w:rsidRDefault="001C4848" w:rsidP="005052AF">
            <w:pPr>
              <w:jc w:val="center"/>
              <w:rPr>
                <w:b/>
                <w:bCs/>
                <w:sz w:val="28"/>
                <w:szCs w:val="28"/>
              </w:rPr>
            </w:pPr>
            <w:r w:rsidRPr="00E34652">
              <w:rPr>
                <w:b/>
                <w:sz w:val="28"/>
                <w:szCs w:val="28"/>
              </w:rPr>
              <w:t xml:space="preserve"> </w:t>
            </w:r>
            <w:r w:rsidR="003C66DE" w:rsidRPr="00E34652">
              <w:rPr>
                <w:b/>
                <w:sz w:val="28"/>
                <w:szCs w:val="28"/>
              </w:rPr>
              <w:t>(CS</w:t>
            </w:r>
            <w:r>
              <w:rPr>
                <w:b/>
                <w:sz w:val="28"/>
                <w:szCs w:val="28"/>
              </w:rPr>
              <w:t>706</w:t>
            </w:r>
            <w:r w:rsidR="003C66DE" w:rsidRPr="00E34652">
              <w:rPr>
                <w:b/>
                <w:sz w:val="28"/>
                <w:szCs w:val="28"/>
              </w:rPr>
              <w:t>)</w:t>
            </w:r>
          </w:p>
          <w:p w:rsidR="003C66DE" w:rsidRPr="003B38D5" w:rsidRDefault="001C4848" w:rsidP="00ED2997">
            <w:pPr>
              <w:jc w:val="center"/>
              <w:rPr>
                <w:b/>
                <w:bCs/>
              </w:rPr>
            </w:pPr>
            <w:r w:rsidRPr="003B38D5">
              <w:rPr>
                <w:b/>
                <w:bCs/>
                <w:sz w:val="32"/>
                <w:szCs w:val="32"/>
              </w:rPr>
              <w:t xml:space="preserve">Special Assignment </w:t>
            </w:r>
            <w:r w:rsidRPr="003B38D5">
              <w:rPr>
                <w:b/>
                <w:bCs/>
              </w:rPr>
              <w:t>(Mid Term Exam</w:t>
            </w:r>
            <w:r w:rsidR="0083029A" w:rsidRPr="003B38D5">
              <w:rPr>
                <w:b/>
                <w:bCs/>
              </w:rPr>
              <w:t>)</w:t>
            </w:r>
          </w:p>
          <w:p w:rsidR="005052AF" w:rsidRPr="00ED2997" w:rsidRDefault="005052AF" w:rsidP="00ED2997">
            <w:pPr>
              <w:jc w:val="center"/>
              <w:rPr>
                <w:b/>
                <w:bCs/>
                <w:sz w:val="32"/>
                <w:szCs w:val="32"/>
              </w:rPr>
            </w:pPr>
            <w:r w:rsidRPr="00E34652">
              <w:rPr>
                <w:bCs/>
                <w:sz w:val="28"/>
                <w:szCs w:val="28"/>
              </w:rPr>
              <w:t>Fall 2020</w:t>
            </w:r>
          </w:p>
        </w:tc>
        <w:tc>
          <w:tcPr>
            <w:tcW w:w="2335" w:type="dxa"/>
            <w:tcBorders>
              <w:bottom w:val="single" w:sz="4" w:space="0" w:color="7F7F7F"/>
            </w:tcBorders>
            <w:shd w:val="clear" w:color="auto" w:fill="auto"/>
          </w:tcPr>
          <w:p w:rsidR="003C66DE" w:rsidRPr="00316C42" w:rsidRDefault="003C66DE" w:rsidP="00316C42">
            <w:pPr>
              <w:jc w:val="center"/>
              <w:rPr>
                <w:b/>
                <w:bCs/>
                <w:sz w:val="18"/>
                <w:szCs w:val="18"/>
              </w:rPr>
            </w:pPr>
          </w:p>
          <w:p w:rsidR="003F6210" w:rsidRPr="0047287C" w:rsidRDefault="0047287C" w:rsidP="00316C42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M</w:t>
            </w:r>
            <w:r w:rsidR="0083029A" w:rsidRPr="0047287C">
              <w:rPr>
                <w:b/>
                <w:sz w:val="20"/>
                <w:szCs w:val="20"/>
              </w:rPr>
              <w:t>arks = 50</w:t>
            </w:r>
            <w:r w:rsidR="003C66DE" w:rsidRPr="0047287C">
              <w:rPr>
                <w:b/>
                <w:sz w:val="20"/>
                <w:szCs w:val="20"/>
              </w:rPr>
              <w:t xml:space="preserve">                                                                             </w:t>
            </w:r>
          </w:p>
          <w:p w:rsidR="003F6210" w:rsidRPr="00E34652" w:rsidRDefault="003F6210" w:rsidP="00316C42">
            <w:pPr>
              <w:jc w:val="center"/>
              <w:rPr>
                <w:b/>
                <w:bCs/>
              </w:rPr>
            </w:pPr>
          </w:p>
          <w:p w:rsidR="003F6210" w:rsidRPr="00E34652" w:rsidRDefault="0047287C" w:rsidP="0083029A">
            <w:pPr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 xml:space="preserve">  </w:t>
            </w:r>
            <w:r w:rsidR="0083029A">
              <w:rPr>
                <w:b/>
                <w:bCs/>
                <w:color w:val="FF0000"/>
              </w:rPr>
              <w:t>Due Date:4-1-2021</w:t>
            </w:r>
          </w:p>
          <w:p w:rsidR="0083029A" w:rsidRDefault="0083029A" w:rsidP="00E34652">
            <w:pPr>
              <w:jc w:val="center"/>
              <w:rPr>
                <w:b/>
                <w:bCs/>
                <w:color w:val="FF0000"/>
              </w:rPr>
            </w:pPr>
          </w:p>
          <w:p w:rsidR="0083029A" w:rsidRDefault="0083029A" w:rsidP="00E34652">
            <w:pPr>
              <w:jc w:val="center"/>
              <w:rPr>
                <w:b/>
                <w:bCs/>
                <w:color w:val="FF0000"/>
              </w:rPr>
            </w:pPr>
          </w:p>
          <w:p w:rsidR="0083029A" w:rsidRDefault="0083029A" w:rsidP="00E34652">
            <w:pPr>
              <w:jc w:val="center"/>
              <w:rPr>
                <w:b/>
                <w:bCs/>
                <w:color w:val="FF0000"/>
              </w:rPr>
            </w:pPr>
          </w:p>
          <w:p w:rsidR="0083029A" w:rsidRDefault="0083029A" w:rsidP="0083029A">
            <w:pPr>
              <w:rPr>
                <w:b/>
                <w:bCs/>
                <w:color w:val="FF0000"/>
              </w:rPr>
            </w:pPr>
          </w:p>
          <w:p w:rsidR="003C66DE" w:rsidRPr="00E34652" w:rsidRDefault="003C66DE" w:rsidP="0083029A">
            <w:pPr>
              <w:rPr>
                <w:b/>
                <w:bCs/>
                <w:color w:val="FF0000"/>
              </w:rPr>
            </w:pPr>
          </w:p>
        </w:tc>
      </w:tr>
      <w:tr w:rsidR="003C66DE" w:rsidTr="00316C42">
        <w:tc>
          <w:tcPr>
            <w:tcW w:w="9350" w:type="dxa"/>
            <w:gridSpan w:val="3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</w:tcPr>
          <w:p w:rsidR="00EF23E3" w:rsidRPr="00316C42" w:rsidRDefault="00EF23E3" w:rsidP="00316C42">
            <w:pPr>
              <w:jc w:val="center"/>
              <w:rPr>
                <w:b/>
                <w:bCs/>
                <w:sz w:val="26"/>
                <w:szCs w:val="28"/>
                <w:u w:val="single"/>
              </w:rPr>
            </w:pPr>
          </w:p>
          <w:p w:rsidR="003C66DE" w:rsidRPr="00316C42" w:rsidRDefault="003C66DE" w:rsidP="00316C42">
            <w:pPr>
              <w:jc w:val="center"/>
              <w:rPr>
                <w:b/>
                <w:bCs/>
                <w:sz w:val="26"/>
                <w:szCs w:val="28"/>
                <w:u w:val="single"/>
              </w:rPr>
            </w:pPr>
            <w:r w:rsidRPr="00316C42">
              <w:rPr>
                <w:b/>
                <w:bCs/>
                <w:sz w:val="26"/>
                <w:szCs w:val="28"/>
                <w:u w:val="single"/>
              </w:rPr>
              <w:t xml:space="preserve">Please carefully read the following instructions before attempting </w:t>
            </w:r>
            <w:r w:rsidR="00746BEA">
              <w:rPr>
                <w:b/>
                <w:bCs/>
                <w:sz w:val="26"/>
                <w:szCs w:val="28"/>
                <w:u w:val="single"/>
              </w:rPr>
              <w:t xml:space="preserve">the </w:t>
            </w:r>
            <w:r w:rsidRPr="00316C42">
              <w:rPr>
                <w:b/>
                <w:bCs/>
                <w:sz w:val="26"/>
                <w:szCs w:val="28"/>
                <w:u w:val="single"/>
              </w:rPr>
              <w:t>assignment.</w:t>
            </w:r>
          </w:p>
          <w:p w:rsidR="00EF23E3" w:rsidRPr="00316C42" w:rsidRDefault="00EF23E3" w:rsidP="00316C42">
            <w:pPr>
              <w:jc w:val="center"/>
              <w:rPr>
                <w:b/>
                <w:bCs/>
                <w:sz w:val="26"/>
                <w:szCs w:val="28"/>
                <w:u w:val="single"/>
              </w:rPr>
            </w:pPr>
          </w:p>
          <w:p w:rsidR="003C66DE" w:rsidRPr="00316C42" w:rsidRDefault="00BB759A" w:rsidP="00316C42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316C42">
              <w:rPr>
                <w:b/>
                <w:sz w:val="28"/>
                <w:szCs w:val="28"/>
                <w:u w:val="single"/>
              </w:rPr>
              <w:t>RULES FOR MARKING</w:t>
            </w:r>
          </w:p>
          <w:p w:rsidR="003C66DE" w:rsidRPr="00316C42" w:rsidRDefault="003C66DE" w:rsidP="00316C42">
            <w:pPr>
              <w:jc w:val="both"/>
              <w:rPr>
                <w:b/>
                <w:bCs/>
              </w:rPr>
            </w:pPr>
            <w:r w:rsidRPr="00316C42">
              <w:rPr>
                <w:b/>
                <w:bCs/>
              </w:rPr>
              <w:t>It should be clear that your assignment would not get any credit if:</w:t>
            </w:r>
          </w:p>
          <w:p w:rsidR="003C66DE" w:rsidRPr="00316C42" w:rsidRDefault="003C66DE" w:rsidP="00316C42">
            <w:pPr>
              <w:numPr>
                <w:ilvl w:val="0"/>
                <w:numId w:val="3"/>
              </w:numPr>
              <w:jc w:val="both"/>
              <w:rPr>
                <w:b/>
                <w:bCs/>
              </w:rPr>
            </w:pPr>
            <w:r w:rsidRPr="00316C42">
              <w:rPr>
                <w:b/>
                <w:bCs/>
              </w:rPr>
              <w:t>The assignment is submitted after the due date.</w:t>
            </w:r>
          </w:p>
          <w:p w:rsidR="003C66DE" w:rsidRPr="00316C42" w:rsidRDefault="003C66DE" w:rsidP="00316C42">
            <w:pPr>
              <w:numPr>
                <w:ilvl w:val="0"/>
                <w:numId w:val="3"/>
              </w:numPr>
              <w:jc w:val="both"/>
              <w:rPr>
                <w:b/>
                <w:bCs/>
              </w:rPr>
            </w:pPr>
            <w:r w:rsidRPr="00316C42">
              <w:rPr>
                <w:b/>
                <w:bCs/>
              </w:rPr>
              <w:t xml:space="preserve">The submitted assignment does not open or </w:t>
            </w:r>
            <w:r w:rsidR="00746BEA">
              <w:rPr>
                <w:b/>
                <w:bCs/>
              </w:rPr>
              <w:t xml:space="preserve">the </w:t>
            </w:r>
            <w:r w:rsidRPr="00316C42">
              <w:rPr>
                <w:b/>
                <w:bCs/>
              </w:rPr>
              <w:t>file is corrupt.</w:t>
            </w:r>
          </w:p>
          <w:p w:rsidR="003C66DE" w:rsidRDefault="003C66DE" w:rsidP="00316C42">
            <w:pPr>
              <w:numPr>
                <w:ilvl w:val="0"/>
                <w:numId w:val="3"/>
              </w:numPr>
              <w:jc w:val="both"/>
              <w:rPr>
                <w:b/>
                <w:bCs/>
              </w:rPr>
            </w:pPr>
            <w:r w:rsidRPr="00316C42">
              <w:rPr>
                <w:b/>
                <w:bCs/>
              </w:rPr>
              <w:t xml:space="preserve">Strict action will be taken if </w:t>
            </w:r>
            <w:r w:rsidR="00746BEA">
              <w:rPr>
                <w:b/>
                <w:bCs/>
              </w:rPr>
              <w:t xml:space="preserve">the </w:t>
            </w:r>
            <w:r w:rsidRPr="00316C42">
              <w:rPr>
                <w:b/>
                <w:bCs/>
              </w:rPr>
              <w:t>submitted solution is copied from an</w:t>
            </w:r>
            <w:r w:rsidR="0083029A">
              <w:rPr>
                <w:b/>
                <w:bCs/>
              </w:rPr>
              <w:t>y other student.</w:t>
            </w:r>
          </w:p>
          <w:p w:rsidR="0047287C" w:rsidRDefault="0047287C" w:rsidP="0047287C">
            <w:pPr>
              <w:ind w:left="720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ote for Research Based Questions:</w:t>
            </w:r>
          </w:p>
          <w:p w:rsidR="0083029A" w:rsidRPr="00316C42" w:rsidRDefault="0083029A" w:rsidP="00316C42">
            <w:pPr>
              <w:numPr>
                <w:ilvl w:val="0"/>
                <w:numId w:val="3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You can consult internet but don’t copy as it is from any online resource, mention reference where needed</w:t>
            </w:r>
            <w:r w:rsidR="0047287C">
              <w:rPr>
                <w:b/>
                <w:bCs/>
              </w:rPr>
              <w:t>. Try to write in your own words and provide complete reference.</w:t>
            </w:r>
          </w:p>
          <w:p w:rsidR="003C66DE" w:rsidRPr="00316C42" w:rsidRDefault="003C66DE" w:rsidP="00316C42">
            <w:pPr>
              <w:jc w:val="both"/>
              <w:rPr>
                <w:b/>
                <w:bCs/>
              </w:rPr>
            </w:pPr>
          </w:p>
          <w:p w:rsidR="00EF23E3" w:rsidRPr="00316C42" w:rsidRDefault="00EF23E3" w:rsidP="00EF23E3">
            <w:pPr>
              <w:rPr>
                <w:b/>
                <w:bCs/>
              </w:rPr>
            </w:pPr>
          </w:p>
          <w:p w:rsidR="00BB759A" w:rsidRPr="00316C42" w:rsidRDefault="003C66DE" w:rsidP="00316C42">
            <w:pPr>
              <w:jc w:val="both"/>
              <w:rPr>
                <w:b/>
                <w:bCs/>
                <w:color w:val="FF0000"/>
              </w:rPr>
            </w:pPr>
            <w:r w:rsidRPr="00316C42">
              <w:rPr>
                <w:b/>
                <w:bCs/>
              </w:rPr>
              <w:t xml:space="preserve">You are supposed to submit your assignment in </w:t>
            </w:r>
            <w:r w:rsidR="00E34652">
              <w:rPr>
                <w:b/>
                <w:color w:val="FF0000"/>
                <w:u w:val="single"/>
              </w:rPr>
              <w:t>D</w:t>
            </w:r>
            <w:r w:rsidRPr="00316C42">
              <w:rPr>
                <w:b/>
                <w:color w:val="FF0000"/>
                <w:u w:val="single"/>
              </w:rPr>
              <w:t xml:space="preserve">oc or </w:t>
            </w:r>
            <w:r w:rsidR="00746BEA">
              <w:rPr>
                <w:b/>
                <w:color w:val="FF0000"/>
                <w:u w:val="single"/>
              </w:rPr>
              <w:t>D</w:t>
            </w:r>
            <w:r w:rsidRPr="00316C42">
              <w:rPr>
                <w:b/>
                <w:color w:val="FF0000"/>
                <w:u w:val="single"/>
              </w:rPr>
              <w:t>ocx</w:t>
            </w:r>
            <w:r w:rsidRPr="00316C42">
              <w:rPr>
                <w:b/>
                <w:bCs/>
              </w:rPr>
              <w:t>format.</w:t>
            </w:r>
          </w:p>
          <w:p w:rsidR="003C66DE" w:rsidRPr="00316C42" w:rsidRDefault="003C66DE" w:rsidP="00316C42">
            <w:pPr>
              <w:jc w:val="both"/>
              <w:rPr>
                <w:b/>
                <w:bCs/>
                <w:color w:val="FF0000"/>
                <w:u w:val="single"/>
              </w:rPr>
            </w:pPr>
            <w:r w:rsidRPr="00316C42">
              <w:rPr>
                <w:color w:val="FF0000"/>
                <w:u w:val="single"/>
              </w:rPr>
              <w:t xml:space="preserve">Any other formats like </w:t>
            </w:r>
            <w:r w:rsidR="00E34652">
              <w:rPr>
                <w:color w:val="FF0000"/>
                <w:u w:val="single"/>
              </w:rPr>
              <w:t>S</w:t>
            </w:r>
            <w:r w:rsidRPr="00316C42">
              <w:rPr>
                <w:color w:val="FF0000"/>
                <w:u w:val="single"/>
              </w:rPr>
              <w:t xml:space="preserve">can </w:t>
            </w:r>
            <w:r w:rsidR="00E34652">
              <w:rPr>
                <w:color w:val="FF0000"/>
                <w:u w:val="single"/>
              </w:rPr>
              <w:t>I</w:t>
            </w:r>
            <w:r w:rsidRPr="00316C42">
              <w:rPr>
                <w:color w:val="FF0000"/>
                <w:u w:val="single"/>
              </w:rPr>
              <w:t xml:space="preserve">mages, PDF, </w:t>
            </w:r>
            <w:r w:rsidR="00E34652">
              <w:rPr>
                <w:color w:val="FF0000"/>
                <w:u w:val="single"/>
              </w:rPr>
              <w:t>Z</w:t>
            </w:r>
            <w:r w:rsidRPr="00316C42">
              <w:rPr>
                <w:color w:val="FF0000"/>
                <w:u w:val="single"/>
              </w:rPr>
              <w:t xml:space="preserve">ip, </w:t>
            </w:r>
            <w:proofErr w:type="spellStart"/>
            <w:r w:rsidR="00E34652">
              <w:rPr>
                <w:color w:val="FF0000"/>
                <w:u w:val="single"/>
              </w:rPr>
              <w:t>R</w:t>
            </w:r>
            <w:r w:rsidRPr="00316C42">
              <w:rPr>
                <w:color w:val="FF0000"/>
                <w:u w:val="single"/>
              </w:rPr>
              <w:t>ar</w:t>
            </w:r>
            <w:proofErr w:type="spellEnd"/>
            <w:r w:rsidRPr="00316C42">
              <w:rPr>
                <w:color w:val="FF0000"/>
                <w:u w:val="single"/>
              </w:rPr>
              <w:t xml:space="preserve">, </w:t>
            </w:r>
            <w:proofErr w:type="spellStart"/>
            <w:r w:rsidR="00E34652">
              <w:rPr>
                <w:color w:val="FF0000"/>
                <w:u w:val="single"/>
              </w:rPr>
              <w:t>P</w:t>
            </w:r>
            <w:r w:rsidRPr="00316C42">
              <w:rPr>
                <w:color w:val="FF0000"/>
                <w:u w:val="single"/>
              </w:rPr>
              <w:t>pt</w:t>
            </w:r>
            <w:proofErr w:type="spellEnd"/>
            <w:r w:rsidR="00746BEA">
              <w:rPr>
                <w:color w:val="FF0000"/>
                <w:u w:val="single"/>
              </w:rPr>
              <w:t>,</w:t>
            </w:r>
            <w:r w:rsidRPr="00316C42">
              <w:rPr>
                <w:color w:val="FF0000"/>
                <w:u w:val="single"/>
              </w:rPr>
              <w:t xml:space="preserve"> and </w:t>
            </w:r>
            <w:proofErr w:type="spellStart"/>
            <w:r w:rsidR="00746BEA">
              <w:rPr>
                <w:color w:val="FF0000"/>
                <w:u w:val="single"/>
              </w:rPr>
              <w:t>BMP,</w:t>
            </w:r>
            <w:r w:rsidR="00BB759A" w:rsidRPr="00316C42">
              <w:rPr>
                <w:color w:val="FF0000"/>
                <w:u w:val="single"/>
              </w:rPr>
              <w:t>etc</w:t>
            </w:r>
            <w:proofErr w:type="spellEnd"/>
            <w:r w:rsidRPr="00316C42">
              <w:rPr>
                <w:color w:val="FF0000"/>
                <w:u w:val="single"/>
              </w:rPr>
              <w:t xml:space="preserve"> will not be accepted. </w:t>
            </w:r>
          </w:p>
          <w:p w:rsidR="00CA36FD" w:rsidRPr="00316C42" w:rsidRDefault="00CA36FD" w:rsidP="00316C42">
            <w:pPr>
              <w:jc w:val="both"/>
              <w:rPr>
                <w:b/>
                <w:bCs/>
                <w:color w:val="FF0000"/>
                <w:u w:val="single"/>
              </w:rPr>
            </w:pPr>
          </w:p>
          <w:p w:rsidR="003C66DE" w:rsidRPr="00C16CD7" w:rsidRDefault="003C66DE" w:rsidP="0083029A">
            <w:pPr>
              <w:pStyle w:val="ListParagraph"/>
              <w:rPr>
                <w:b/>
                <w:bCs/>
                <w:sz w:val="32"/>
                <w:szCs w:val="32"/>
                <w:u w:val="single"/>
              </w:rPr>
            </w:pPr>
          </w:p>
        </w:tc>
      </w:tr>
      <w:tr w:rsidR="003C66DE" w:rsidTr="00316C42">
        <w:tc>
          <w:tcPr>
            <w:tcW w:w="9350" w:type="dxa"/>
            <w:gridSpan w:val="3"/>
            <w:shd w:val="clear" w:color="auto" w:fill="auto"/>
          </w:tcPr>
          <w:p w:rsidR="00BB759A" w:rsidRPr="00316C42" w:rsidRDefault="00BB759A" w:rsidP="00316C42">
            <w:pPr>
              <w:jc w:val="center"/>
              <w:rPr>
                <w:b/>
                <w:bCs/>
                <w:u w:val="single"/>
              </w:rPr>
            </w:pPr>
          </w:p>
          <w:p w:rsidR="003C66DE" w:rsidRPr="00316C42" w:rsidRDefault="003C66DE" w:rsidP="00316C42">
            <w:pPr>
              <w:jc w:val="both"/>
              <w:rPr>
                <w:b/>
                <w:bCs/>
              </w:rPr>
            </w:pPr>
          </w:p>
          <w:p w:rsidR="003C66DE" w:rsidRPr="00316C42" w:rsidRDefault="003C66DE" w:rsidP="00316C42">
            <w:pPr>
              <w:jc w:val="center"/>
              <w:rPr>
                <w:b/>
                <w:bCs/>
              </w:rPr>
            </w:pPr>
            <w:r w:rsidRPr="00316C42">
              <w:rPr>
                <w:b/>
                <w:bCs/>
              </w:rPr>
              <w:t>For any query, feel free to email at:</w:t>
            </w:r>
          </w:p>
          <w:p w:rsidR="003C66DE" w:rsidRPr="00316C42" w:rsidRDefault="0083029A" w:rsidP="00316C42">
            <w:pPr>
              <w:jc w:val="center"/>
              <w:rPr>
                <w:b/>
                <w:bCs/>
              </w:rPr>
            </w:pPr>
            <w:hyperlink r:id="rId7" w:history="1">
              <w:r w:rsidRPr="00C022D6">
                <w:rPr>
                  <w:rStyle w:val="Hyperlink"/>
                  <w:b/>
                  <w:bCs/>
                </w:rPr>
                <w:t>cs706@vu.edu.pk</w:t>
              </w:r>
            </w:hyperlink>
          </w:p>
          <w:p w:rsidR="003C66DE" w:rsidRPr="00316C42" w:rsidRDefault="003C66DE" w:rsidP="003C66DE">
            <w:pPr>
              <w:rPr>
                <w:b/>
                <w:bCs/>
              </w:rPr>
            </w:pPr>
          </w:p>
          <w:p w:rsidR="003C66DE" w:rsidRPr="00316C42" w:rsidRDefault="003C66DE" w:rsidP="00316C42">
            <w:pPr>
              <w:jc w:val="center"/>
              <w:rPr>
                <w:b/>
                <w:bCs/>
                <w:sz w:val="32"/>
                <w:szCs w:val="32"/>
                <w:u w:val="single"/>
              </w:rPr>
            </w:pPr>
          </w:p>
        </w:tc>
      </w:tr>
    </w:tbl>
    <w:p w:rsidR="00795C81" w:rsidRDefault="00795C81" w:rsidP="00DF3D59">
      <w:pPr>
        <w:jc w:val="right"/>
        <w:rPr>
          <w:b/>
        </w:rPr>
      </w:pPr>
      <w:r>
        <w:rPr>
          <w:b/>
        </w:rPr>
        <w:br w:type="page"/>
      </w:r>
    </w:p>
    <w:p w:rsidR="008325F5" w:rsidRDefault="00513938" w:rsidP="00BC3C10">
      <w:pPr>
        <w:shd w:val="clear" w:color="auto" w:fill="000000" w:themeFill="text1"/>
        <w:rPr>
          <w:b/>
          <w:color w:val="FFFFFF"/>
        </w:rPr>
      </w:pPr>
      <w:r w:rsidRPr="00316C42">
        <w:rPr>
          <w:b/>
          <w:color w:val="FFFFFF"/>
          <w:sz w:val="28"/>
          <w:szCs w:val="28"/>
          <w:highlight w:val="black"/>
        </w:rPr>
        <w:lastRenderedPageBreak/>
        <w:t>Q</w:t>
      </w:r>
      <w:r w:rsidR="00E3602C">
        <w:rPr>
          <w:b/>
          <w:color w:val="FFFFFF"/>
          <w:sz w:val="28"/>
          <w:szCs w:val="28"/>
          <w:highlight w:val="black"/>
        </w:rPr>
        <w:t>uestion</w:t>
      </w:r>
      <w:r w:rsidR="0083029A">
        <w:rPr>
          <w:b/>
          <w:color w:val="FFFFFF"/>
          <w:sz w:val="28"/>
          <w:szCs w:val="28"/>
          <w:highlight w:val="black"/>
        </w:rPr>
        <w:t xml:space="preserve"> No.</w:t>
      </w:r>
      <w:r w:rsidR="00BC3C10">
        <w:rPr>
          <w:b/>
          <w:color w:val="FFFFFF"/>
          <w:sz w:val="28"/>
          <w:szCs w:val="28"/>
          <w:highlight w:val="black"/>
        </w:rPr>
        <w:t xml:space="preserve"> </w:t>
      </w:r>
      <w:r w:rsidR="0083029A">
        <w:rPr>
          <w:b/>
          <w:color w:val="FFFFFF"/>
          <w:sz w:val="28"/>
          <w:szCs w:val="28"/>
          <w:highlight w:val="black"/>
        </w:rPr>
        <w:t>1</w:t>
      </w:r>
      <w:r w:rsidR="00BC3C10">
        <w:rPr>
          <w:b/>
          <w:color w:val="FFFFFF"/>
          <w:sz w:val="28"/>
          <w:szCs w:val="28"/>
          <w:highlight w:val="black"/>
        </w:rPr>
        <w:t xml:space="preserve"> </w:t>
      </w:r>
      <w:r w:rsidR="00575DCE" w:rsidRPr="00316C42">
        <w:rPr>
          <w:bCs/>
          <w:color w:val="FFFFFF"/>
          <w:highlight w:val="black"/>
        </w:rPr>
        <w:tab/>
      </w:r>
      <w:r w:rsidR="00575DCE" w:rsidRPr="00316C42">
        <w:rPr>
          <w:bCs/>
          <w:color w:val="FFFFFF"/>
          <w:highlight w:val="black"/>
        </w:rPr>
        <w:tab/>
      </w:r>
      <w:r w:rsidR="00575DCE" w:rsidRPr="00316C42">
        <w:rPr>
          <w:bCs/>
          <w:color w:val="FFFFFF"/>
          <w:highlight w:val="black"/>
        </w:rPr>
        <w:tab/>
      </w:r>
      <w:r w:rsidR="00575DCE" w:rsidRPr="00316C42">
        <w:rPr>
          <w:bCs/>
          <w:color w:val="FFFFFF"/>
          <w:highlight w:val="black"/>
        </w:rPr>
        <w:tab/>
      </w:r>
      <w:r w:rsidR="00575DCE" w:rsidRPr="00316C42">
        <w:rPr>
          <w:bCs/>
          <w:color w:val="FFFFFF"/>
          <w:highlight w:val="black"/>
        </w:rPr>
        <w:tab/>
      </w:r>
      <w:r w:rsidR="00575DCE" w:rsidRPr="00316C42">
        <w:rPr>
          <w:bCs/>
          <w:color w:val="FFFFFF"/>
          <w:highlight w:val="black"/>
        </w:rPr>
        <w:tab/>
      </w:r>
      <w:r w:rsidR="00575DCE" w:rsidRPr="00316C42">
        <w:rPr>
          <w:bCs/>
          <w:color w:val="FFFFFF"/>
          <w:highlight w:val="black"/>
        </w:rPr>
        <w:tab/>
      </w:r>
      <w:r w:rsidR="00575DCE" w:rsidRPr="00316C42">
        <w:rPr>
          <w:bCs/>
          <w:color w:val="FFFFFF"/>
          <w:highlight w:val="black"/>
        </w:rPr>
        <w:tab/>
      </w:r>
      <w:r w:rsidR="00BC3C10">
        <w:rPr>
          <w:bCs/>
          <w:color w:val="FFFFFF"/>
          <w:highlight w:val="black"/>
        </w:rPr>
        <w:t xml:space="preserve">                 </w:t>
      </w:r>
      <w:r w:rsidR="0025107C" w:rsidRPr="00316C42">
        <w:rPr>
          <w:b/>
          <w:color w:val="FFFFFF"/>
          <w:highlight w:val="black"/>
        </w:rPr>
        <w:t>Marks (</w:t>
      </w:r>
      <w:r w:rsidR="00724E09">
        <w:rPr>
          <w:b/>
          <w:color w:val="FFFFFF"/>
          <w:highlight w:val="black"/>
        </w:rPr>
        <w:t>1</w:t>
      </w:r>
      <w:r w:rsidR="0083029A">
        <w:rPr>
          <w:b/>
          <w:color w:val="FFFFFF"/>
          <w:highlight w:val="black"/>
        </w:rPr>
        <w:t>0</w:t>
      </w:r>
      <w:r w:rsidR="0025107C" w:rsidRPr="00316C42">
        <w:rPr>
          <w:b/>
          <w:color w:val="FFFFFF"/>
          <w:highlight w:val="black"/>
        </w:rPr>
        <w:t>)</w:t>
      </w:r>
    </w:p>
    <w:p w:rsidR="00724E09" w:rsidRDefault="00724E09" w:rsidP="00BC3C10">
      <w:pPr>
        <w:shd w:val="clear" w:color="auto" w:fill="000000" w:themeFill="text1"/>
        <w:rPr>
          <w:b/>
          <w:color w:val="FFFFFF"/>
          <w:sz w:val="28"/>
          <w:szCs w:val="28"/>
        </w:rPr>
      </w:pPr>
    </w:p>
    <w:p w:rsidR="00724E09" w:rsidRDefault="00724E09" w:rsidP="00724E09">
      <w:pPr>
        <w:rPr>
          <w:sz w:val="28"/>
          <w:szCs w:val="28"/>
        </w:rPr>
      </w:pPr>
    </w:p>
    <w:p w:rsidR="00724E09" w:rsidRPr="00491B01" w:rsidRDefault="00724E09" w:rsidP="00724E09">
      <w:pPr>
        <w:autoSpaceDE w:val="0"/>
        <w:autoSpaceDN w:val="0"/>
        <w:adjustRightInd w:val="0"/>
        <w:spacing w:after="160" w:line="259" w:lineRule="auto"/>
      </w:pPr>
      <w:r w:rsidRPr="00491B01">
        <w:t>Following are some of the points of Inspection meeting. You are required to map them on ETVX model.</w:t>
      </w:r>
    </w:p>
    <w:p w:rsidR="00724E09" w:rsidRDefault="00200DF1" w:rsidP="00200DF1">
      <w:pPr>
        <w:tabs>
          <w:tab w:val="left" w:pos="720"/>
        </w:tabs>
        <w:autoSpaceDE w:val="0"/>
        <w:autoSpaceDN w:val="0"/>
        <w:adjustRightInd w:val="0"/>
        <w:spacing w:after="160" w:line="360" w:lineRule="auto"/>
      </w:pPr>
      <w:r>
        <w:t xml:space="preserve">1. </w:t>
      </w:r>
      <w:r w:rsidRPr="00491B01">
        <w:t>How</w:t>
      </w:r>
      <w:r w:rsidR="00724E09" w:rsidRPr="00491B01">
        <w:t xml:space="preserve"> many defects were found</w:t>
      </w:r>
      <w:r w:rsidR="00724E09" w:rsidRPr="00491B01">
        <w:br/>
      </w:r>
      <w:proofErr w:type="gramStart"/>
      <w:r w:rsidR="00724E09" w:rsidRPr="00491B01">
        <w:t>2.</w:t>
      </w:r>
      <w:proofErr w:type="gramEnd"/>
      <w:r w:rsidR="00724E09" w:rsidRPr="00491B01">
        <w:t xml:space="preserve"> How long the meeting took</w:t>
      </w:r>
      <w:r w:rsidR="00724E09" w:rsidRPr="00491B01">
        <w:br/>
        <w:t xml:space="preserve">3. Preparedness check (moderator) </w:t>
      </w:r>
      <w:r w:rsidR="00724E09" w:rsidRPr="00491B01">
        <w:br/>
        <w:t>4. Read the work product (reader</w:t>
      </w:r>
      <w:proofErr w:type="gramStart"/>
      <w:r w:rsidR="00724E09" w:rsidRPr="00491B01">
        <w:t>)</w:t>
      </w:r>
      <w:proofErr w:type="gramEnd"/>
      <w:r w:rsidR="00724E09" w:rsidRPr="00491B01">
        <w:br/>
        <w:t>5. Identify defects (inspectors</w:t>
      </w:r>
      <w:proofErr w:type="gramStart"/>
      <w:r w:rsidR="00724E09" w:rsidRPr="00491B01">
        <w:t>)</w:t>
      </w:r>
      <w:proofErr w:type="gramEnd"/>
      <w:r w:rsidR="00724E09" w:rsidRPr="00491B01">
        <w:br/>
        <w:t>6. Inspectors have adequately prepared</w:t>
      </w:r>
      <w:r w:rsidR="00724E09" w:rsidRPr="00491B01">
        <w:br/>
        <w:t xml:space="preserve"> 7. Scope of the inspection meeting has been defined</w:t>
      </w:r>
      <w:r w:rsidR="00724E09" w:rsidRPr="00491B01">
        <w:br/>
        <w:t xml:space="preserve"> 8. Data is available to update the process data base</w:t>
      </w:r>
      <w:r w:rsidR="00724E09" w:rsidRPr="00491B01">
        <w:br/>
      </w:r>
      <w:r>
        <w:t xml:space="preserve"> </w:t>
      </w:r>
      <w:r w:rsidR="00724E09" w:rsidRPr="00491B01">
        <w:t>9.  Any associated deviations or risks are noted</w:t>
      </w:r>
      <w:r w:rsidR="00724E09" w:rsidRPr="00491B01">
        <w:br/>
        <w:t>10. Decision on re-engineering has been addressed.</w:t>
      </w:r>
    </w:p>
    <w:p w:rsidR="00200DF1" w:rsidRDefault="00200DF1" w:rsidP="00200DF1">
      <w:pPr>
        <w:tabs>
          <w:tab w:val="left" w:pos="720"/>
        </w:tabs>
        <w:autoSpaceDE w:val="0"/>
        <w:autoSpaceDN w:val="0"/>
        <w:adjustRightInd w:val="0"/>
        <w:spacing w:after="160" w:line="360" w:lineRule="auto"/>
      </w:pPr>
    </w:p>
    <w:p w:rsidR="00E74AC1" w:rsidRPr="00E74AC1" w:rsidRDefault="00200DF1" w:rsidP="00200DF1">
      <w:pPr>
        <w:shd w:val="clear" w:color="auto" w:fill="000000" w:themeFill="text1"/>
        <w:rPr>
          <w:b/>
          <w:color w:val="FFFFFF"/>
          <w:highlight w:val="black"/>
        </w:rPr>
      </w:pPr>
      <w:r w:rsidRPr="00200DF1">
        <w:rPr>
          <w:b/>
          <w:sz w:val="28"/>
          <w:szCs w:val="28"/>
        </w:rPr>
        <w:t>Question No.2</w:t>
      </w:r>
      <w:r>
        <w:rPr>
          <w:b/>
          <w:sz w:val="28"/>
          <w:szCs w:val="28"/>
        </w:rPr>
        <w:t xml:space="preserve">                                                                                          </w:t>
      </w:r>
      <w:r w:rsidRPr="00316C42">
        <w:rPr>
          <w:b/>
          <w:color w:val="FFFFFF"/>
          <w:highlight w:val="black"/>
        </w:rPr>
        <w:t>Marks (</w:t>
      </w:r>
      <w:r>
        <w:rPr>
          <w:b/>
          <w:color w:val="FFFFFF"/>
          <w:highlight w:val="black"/>
        </w:rPr>
        <w:t>10</w:t>
      </w:r>
      <w:r w:rsidRPr="00316C42">
        <w:rPr>
          <w:b/>
          <w:color w:val="FFFFFF"/>
          <w:highlight w:val="black"/>
        </w:rPr>
        <w:t>)</w:t>
      </w:r>
    </w:p>
    <w:p w:rsidR="00200DF1" w:rsidRDefault="00200DF1" w:rsidP="00200DF1">
      <w:pPr>
        <w:shd w:val="clear" w:color="auto" w:fill="000000" w:themeFill="text1"/>
        <w:rPr>
          <w:b/>
          <w:color w:val="FFFFFF"/>
        </w:rPr>
      </w:pPr>
      <w:r w:rsidRPr="00316C42">
        <w:rPr>
          <w:bCs/>
          <w:color w:val="FFFFFF"/>
          <w:highlight w:val="black"/>
        </w:rPr>
        <w:tab/>
      </w:r>
      <w:r w:rsidRPr="00316C42">
        <w:rPr>
          <w:bCs/>
          <w:color w:val="FFFFFF"/>
          <w:highlight w:val="black"/>
        </w:rPr>
        <w:tab/>
      </w:r>
      <w:r w:rsidRPr="00316C42">
        <w:rPr>
          <w:bCs/>
          <w:color w:val="FFFFFF"/>
          <w:highlight w:val="black"/>
        </w:rPr>
        <w:tab/>
      </w:r>
      <w:r w:rsidRPr="00316C42">
        <w:rPr>
          <w:bCs/>
          <w:color w:val="FFFFFF"/>
          <w:highlight w:val="black"/>
        </w:rPr>
        <w:tab/>
      </w:r>
      <w:r w:rsidRPr="00316C42">
        <w:rPr>
          <w:bCs/>
          <w:color w:val="FFFFFF"/>
          <w:highlight w:val="black"/>
        </w:rPr>
        <w:tab/>
      </w:r>
      <w:r w:rsidRPr="00316C42">
        <w:rPr>
          <w:bCs/>
          <w:color w:val="FFFFFF"/>
          <w:highlight w:val="black"/>
        </w:rPr>
        <w:tab/>
      </w:r>
      <w:r w:rsidRPr="00316C42">
        <w:rPr>
          <w:bCs/>
          <w:color w:val="FFFFFF"/>
          <w:highlight w:val="black"/>
        </w:rPr>
        <w:tab/>
      </w:r>
      <w:r w:rsidRPr="00316C42">
        <w:rPr>
          <w:bCs/>
          <w:color w:val="FFFFFF"/>
          <w:highlight w:val="black"/>
        </w:rPr>
        <w:tab/>
      </w:r>
      <w:r>
        <w:rPr>
          <w:bCs/>
          <w:color w:val="FFFFFF"/>
          <w:highlight w:val="black"/>
        </w:rPr>
        <w:t xml:space="preserve">                 </w:t>
      </w:r>
    </w:p>
    <w:p w:rsidR="00200DF1" w:rsidRDefault="00200DF1" w:rsidP="00200DF1">
      <w:pPr>
        <w:autoSpaceDE w:val="0"/>
        <w:autoSpaceDN w:val="0"/>
        <w:adjustRightInd w:val="0"/>
        <w:rPr>
          <w:b/>
          <w:sz w:val="28"/>
          <w:szCs w:val="28"/>
        </w:rPr>
      </w:pPr>
    </w:p>
    <w:p w:rsidR="00200DF1" w:rsidRPr="000F004A" w:rsidRDefault="00200DF1" w:rsidP="00200DF1">
      <w:pPr>
        <w:autoSpaceDE w:val="0"/>
        <w:autoSpaceDN w:val="0"/>
        <w:adjustRightInd w:val="0"/>
        <w:spacing w:line="360" w:lineRule="auto"/>
      </w:pPr>
      <w:r w:rsidRPr="000F004A">
        <w:t xml:space="preserve">Read the following code carefully and identify errors/defects (not syntax/compile time errors) and explain each defect (at most 3 lines each). </w:t>
      </w:r>
    </w:p>
    <w:p w:rsidR="00200DF1" w:rsidRPr="000F004A" w:rsidRDefault="00200DF1" w:rsidP="00200DF1">
      <w:pPr>
        <w:autoSpaceDE w:val="0"/>
        <w:autoSpaceDN w:val="0"/>
        <w:adjustRightInd w:val="0"/>
        <w:spacing w:line="360" w:lineRule="auto"/>
      </w:pPr>
      <w:r w:rsidRPr="000F004A">
        <w:rPr>
          <w:b/>
          <w:bCs/>
        </w:rPr>
        <w:t>Note:</w:t>
      </w:r>
      <w:r w:rsidRPr="000F004A">
        <w:t xml:space="preserve"> Do not rewrite the code. Just mention the line numbers which have defect and explain them briefly. </w:t>
      </w: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#include &lt;</w:t>
      </w:r>
      <w:proofErr w:type="spellStart"/>
      <w:r w:rsidRPr="000F004A">
        <w:t>iostream</w:t>
      </w:r>
      <w:proofErr w:type="spellEnd"/>
      <w:r w:rsidRPr="000F004A">
        <w:t>&gt;</w:t>
      </w: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 xml:space="preserve">using namespace </w:t>
      </w:r>
      <w:proofErr w:type="spellStart"/>
      <w:r w:rsidRPr="000F004A">
        <w:t>std</w:t>
      </w:r>
      <w:proofErr w:type="spellEnd"/>
      <w:r w:rsidRPr="000F004A">
        <w:t>;</w:t>
      </w:r>
    </w:p>
    <w:p w:rsidR="00200DF1" w:rsidRPr="000F004A" w:rsidRDefault="00200DF1" w:rsidP="00200DF1">
      <w:pPr>
        <w:autoSpaceDE w:val="0"/>
        <w:autoSpaceDN w:val="0"/>
        <w:adjustRightInd w:val="0"/>
        <w:spacing w:after="160" w:line="259" w:lineRule="auto"/>
      </w:pP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 xml:space="preserve">void </w:t>
      </w:r>
      <w:proofErr w:type="spellStart"/>
      <w:r w:rsidRPr="000F004A">
        <w:t>generateTable</w:t>
      </w:r>
      <w:proofErr w:type="spellEnd"/>
      <w:r w:rsidRPr="000F004A">
        <w:t>(</w:t>
      </w:r>
      <w:proofErr w:type="spellStart"/>
      <w:r w:rsidRPr="000F004A">
        <w:t>int</w:t>
      </w:r>
      <w:proofErr w:type="spellEnd"/>
      <w:r w:rsidRPr="000F004A">
        <w:t xml:space="preserve"> x, </w:t>
      </w:r>
      <w:proofErr w:type="spellStart"/>
      <w:r w:rsidRPr="000F004A">
        <w:t>int</w:t>
      </w:r>
      <w:proofErr w:type="spellEnd"/>
      <w:r w:rsidRPr="000F004A">
        <w:t xml:space="preserve"> y){</w:t>
      </w: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  <w:rPr>
          <w:i/>
          <w:iCs/>
        </w:rPr>
      </w:pPr>
      <w:proofErr w:type="spellStart"/>
      <w:r w:rsidRPr="000F004A">
        <w:t>int</w:t>
      </w:r>
      <w:proofErr w:type="spellEnd"/>
      <w:r w:rsidRPr="000F004A">
        <w:t xml:space="preserve"> result = y / x;  </w:t>
      </w:r>
    </w:p>
    <w:p w:rsidR="00200DF1" w:rsidRPr="000F004A" w:rsidRDefault="00200DF1" w:rsidP="00200DF1">
      <w:pPr>
        <w:autoSpaceDE w:val="0"/>
        <w:autoSpaceDN w:val="0"/>
        <w:adjustRightInd w:val="0"/>
        <w:spacing w:after="160" w:line="259" w:lineRule="auto"/>
        <w:ind w:left="720"/>
      </w:pP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for(</w:t>
      </w:r>
      <w:proofErr w:type="spellStart"/>
      <w:r w:rsidRPr="000F004A">
        <w:t>int</w:t>
      </w:r>
      <w:proofErr w:type="spellEnd"/>
      <w:r w:rsidRPr="000F004A">
        <w:t xml:space="preserve"> </w:t>
      </w:r>
      <w:proofErr w:type="spellStart"/>
      <w:r w:rsidRPr="000F004A">
        <w:t>i</w:t>
      </w:r>
      <w:proofErr w:type="spellEnd"/>
      <w:r w:rsidRPr="000F004A">
        <w:t xml:space="preserve"> = 1; </w:t>
      </w:r>
      <w:proofErr w:type="spellStart"/>
      <w:r w:rsidRPr="000F004A">
        <w:t>i</w:t>
      </w:r>
      <w:proofErr w:type="spellEnd"/>
      <w:r w:rsidRPr="000F004A">
        <w:t xml:space="preserve"> &lt;= 10; </w:t>
      </w:r>
      <w:proofErr w:type="spellStart"/>
      <w:r w:rsidRPr="000F004A">
        <w:t>i</w:t>
      </w:r>
      <w:proofErr w:type="spellEnd"/>
      <w:r w:rsidRPr="000F004A">
        <w:t>++){</w:t>
      </w: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out</w:t>
      </w:r>
      <w:proofErr w:type="spellEnd"/>
      <w:r w:rsidRPr="000F004A">
        <w:t>&lt;&lt;result&lt;&lt;" * "&lt;&lt;</w:t>
      </w:r>
      <w:proofErr w:type="spellStart"/>
      <w:r w:rsidRPr="000F004A">
        <w:t>i</w:t>
      </w:r>
      <w:proofErr w:type="spellEnd"/>
      <w:r w:rsidRPr="000F004A">
        <w:t>&lt;&lt;" = "&lt;&lt;</w:t>
      </w:r>
      <w:proofErr w:type="spellStart"/>
      <w:r w:rsidRPr="000F004A">
        <w:t>i</w:t>
      </w:r>
      <w:proofErr w:type="spellEnd"/>
      <w:r w:rsidRPr="000F004A">
        <w:t>*result&lt;&lt;</w:t>
      </w:r>
      <w:proofErr w:type="spellStart"/>
      <w:r w:rsidRPr="000F004A">
        <w:t>endl</w:t>
      </w:r>
      <w:proofErr w:type="spellEnd"/>
      <w:r w:rsidRPr="000F004A">
        <w:t>;</w:t>
      </w: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lastRenderedPageBreak/>
        <w:t>}</w:t>
      </w: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}</w:t>
      </w:r>
    </w:p>
    <w:p w:rsidR="00200DF1" w:rsidRPr="000F004A" w:rsidRDefault="00200DF1" w:rsidP="00200DF1">
      <w:pPr>
        <w:autoSpaceDE w:val="0"/>
        <w:autoSpaceDN w:val="0"/>
        <w:adjustRightInd w:val="0"/>
        <w:spacing w:after="160" w:line="259" w:lineRule="auto"/>
      </w:pPr>
    </w:p>
    <w:p w:rsidR="00200DF1" w:rsidRPr="000F004A" w:rsidRDefault="00200DF1" w:rsidP="00200DF1">
      <w:pPr>
        <w:numPr>
          <w:ilvl w:val="0"/>
          <w:numId w:val="32"/>
        </w:numPr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main(){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right="-1170" w:hanging="360"/>
        <w:rPr>
          <w:i/>
          <w:iCs/>
        </w:rPr>
      </w:pPr>
      <w:proofErr w:type="spellStart"/>
      <w:r w:rsidRPr="000F004A">
        <w:t>int</w:t>
      </w:r>
      <w:proofErr w:type="spellEnd"/>
      <w:r w:rsidRPr="000F004A">
        <w:t xml:space="preserve"> found; 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int</w:t>
      </w:r>
      <w:proofErr w:type="spellEnd"/>
      <w:r w:rsidRPr="000F004A">
        <w:t xml:space="preserve"> data[10];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for(</w:t>
      </w:r>
      <w:proofErr w:type="spellStart"/>
      <w:r w:rsidRPr="000F004A">
        <w:t>int</w:t>
      </w:r>
      <w:proofErr w:type="spellEnd"/>
      <w:r w:rsidRPr="000F004A">
        <w:t xml:space="preserve"> </w:t>
      </w:r>
      <w:proofErr w:type="spellStart"/>
      <w:r w:rsidRPr="000F004A">
        <w:t>i</w:t>
      </w:r>
      <w:proofErr w:type="spellEnd"/>
      <w:r w:rsidRPr="000F004A">
        <w:t xml:space="preserve"> = 0; </w:t>
      </w:r>
      <w:proofErr w:type="spellStart"/>
      <w:r w:rsidRPr="000F004A">
        <w:t>i</w:t>
      </w:r>
      <w:proofErr w:type="spellEnd"/>
      <w:r w:rsidRPr="000F004A">
        <w:t xml:space="preserve"> &lt; 10; </w:t>
      </w:r>
      <w:proofErr w:type="spellStart"/>
      <w:r w:rsidRPr="000F004A">
        <w:t>i</w:t>
      </w:r>
      <w:proofErr w:type="spellEnd"/>
      <w:r w:rsidRPr="000F004A">
        <w:t>++){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for(</w:t>
      </w:r>
      <w:proofErr w:type="spellStart"/>
      <w:r w:rsidRPr="000F004A">
        <w:t>int</w:t>
      </w:r>
      <w:proofErr w:type="spellEnd"/>
      <w:r w:rsidRPr="000F004A">
        <w:t xml:space="preserve"> j=0; j &lt; 10; </w:t>
      </w:r>
      <w:proofErr w:type="spellStart"/>
      <w:r w:rsidRPr="000F004A">
        <w:t>j++</w:t>
      </w:r>
      <w:proofErr w:type="spellEnd"/>
      <w:r w:rsidRPr="000F004A">
        <w:t>){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found++;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}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}</w:t>
      </w:r>
      <w:r w:rsidRPr="000F004A">
        <w:tab/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out</w:t>
      </w:r>
      <w:proofErr w:type="spellEnd"/>
      <w:r w:rsidRPr="000F004A">
        <w:t>&lt;&lt;"Loops executed "&lt;&lt;found&lt;&lt;" times"&lt;&lt;</w:t>
      </w:r>
      <w:proofErr w:type="spellStart"/>
      <w:r w:rsidRPr="000F004A">
        <w:t>endl</w:t>
      </w:r>
      <w:proofErr w:type="spellEnd"/>
      <w:r w:rsidRPr="000F004A">
        <w:t>;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right="-540" w:hanging="360"/>
        <w:rPr>
          <w:i/>
          <w:iCs/>
        </w:rPr>
      </w:pPr>
      <w:r w:rsidRPr="000F004A">
        <w:t>for(</w:t>
      </w:r>
      <w:proofErr w:type="spellStart"/>
      <w:r w:rsidRPr="000F004A">
        <w:t>int</w:t>
      </w:r>
      <w:proofErr w:type="spellEnd"/>
      <w:r w:rsidRPr="000F004A">
        <w:t xml:space="preserve"> </w:t>
      </w:r>
      <w:proofErr w:type="spellStart"/>
      <w:r w:rsidRPr="000F004A">
        <w:t>i</w:t>
      </w:r>
      <w:proofErr w:type="spellEnd"/>
      <w:r w:rsidRPr="000F004A">
        <w:t xml:space="preserve"> = 0; </w:t>
      </w:r>
      <w:proofErr w:type="spellStart"/>
      <w:r w:rsidRPr="000F004A">
        <w:t>i</w:t>
      </w:r>
      <w:proofErr w:type="spellEnd"/>
      <w:r w:rsidRPr="000F004A">
        <w:t xml:space="preserve">&lt;= 10; </w:t>
      </w:r>
      <w:proofErr w:type="spellStart"/>
      <w:r w:rsidRPr="000F004A">
        <w:t>i</w:t>
      </w:r>
      <w:proofErr w:type="spellEnd"/>
      <w:r w:rsidRPr="000F004A">
        <w:t xml:space="preserve">++){   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data[</w:t>
      </w:r>
      <w:proofErr w:type="spellStart"/>
      <w:r w:rsidRPr="000F004A">
        <w:t>i</w:t>
      </w:r>
      <w:proofErr w:type="spellEnd"/>
      <w:r w:rsidRPr="000F004A">
        <w:t>] = 0;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right="-720" w:hanging="360"/>
      </w:pPr>
      <w:r w:rsidRPr="000F004A">
        <w:t>}</w:t>
      </w:r>
    </w:p>
    <w:p w:rsidR="00200DF1" w:rsidRPr="000F004A" w:rsidRDefault="00200DF1" w:rsidP="00200DF1">
      <w:p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/>
      </w:pPr>
    </w:p>
    <w:p w:rsidR="00200DF1" w:rsidRPr="000F004A" w:rsidRDefault="00200DF1" w:rsidP="00200DF1">
      <w:pPr>
        <w:numPr>
          <w:ilvl w:val="0"/>
          <w:numId w:val="32"/>
        </w:num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720" w:right="-900" w:hanging="360"/>
      </w:pPr>
      <w:proofErr w:type="spellStart"/>
      <w:r w:rsidRPr="000F004A">
        <w:t>int</w:t>
      </w:r>
      <w:proofErr w:type="spellEnd"/>
      <w:r w:rsidRPr="000F004A">
        <w:t xml:space="preserve"> first, second;</w:t>
      </w:r>
    </w:p>
    <w:p w:rsidR="00200DF1" w:rsidRPr="000F004A" w:rsidRDefault="00200DF1" w:rsidP="003300AB">
      <w:p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180"/>
        <w:jc w:val="center"/>
      </w:pPr>
    </w:p>
    <w:p w:rsidR="00200DF1" w:rsidRPr="000F004A" w:rsidRDefault="00200DF1" w:rsidP="00200DF1">
      <w:pPr>
        <w:numPr>
          <w:ilvl w:val="0"/>
          <w:numId w:val="32"/>
        </w:num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out</w:t>
      </w:r>
      <w:proofErr w:type="spellEnd"/>
      <w:r w:rsidRPr="000F004A">
        <w:t>&lt;&lt;"Enter first number: ";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in</w:t>
      </w:r>
      <w:proofErr w:type="spellEnd"/>
      <w:r w:rsidRPr="000F004A">
        <w:t>&gt;&gt;first;</w:t>
      </w:r>
    </w:p>
    <w:p w:rsidR="00200DF1" w:rsidRPr="000F004A" w:rsidRDefault="00200DF1" w:rsidP="00200DF1">
      <w:p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180"/>
      </w:pPr>
    </w:p>
    <w:p w:rsidR="00200DF1" w:rsidRPr="000F004A" w:rsidRDefault="00200DF1" w:rsidP="00200DF1">
      <w:pPr>
        <w:numPr>
          <w:ilvl w:val="0"/>
          <w:numId w:val="32"/>
        </w:num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out</w:t>
      </w:r>
      <w:proofErr w:type="spellEnd"/>
      <w:r w:rsidRPr="000F004A">
        <w:t>&lt;&lt;"Enter second number: ";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in</w:t>
      </w:r>
      <w:proofErr w:type="spellEnd"/>
      <w:r w:rsidRPr="000F004A">
        <w:t>&gt;&gt;second;</w:t>
      </w:r>
    </w:p>
    <w:p w:rsidR="00200DF1" w:rsidRPr="000F004A" w:rsidRDefault="00200DF1" w:rsidP="00200DF1">
      <w:p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180"/>
      </w:pPr>
    </w:p>
    <w:p w:rsidR="00200DF1" w:rsidRPr="000F004A" w:rsidRDefault="00200DF1" w:rsidP="00200DF1">
      <w:pPr>
        <w:numPr>
          <w:ilvl w:val="0"/>
          <w:numId w:val="32"/>
        </w:numPr>
        <w:tabs>
          <w:tab w:val="left" w:pos="180"/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out</w:t>
      </w:r>
      <w:proofErr w:type="spellEnd"/>
      <w:r w:rsidRPr="000F004A">
        <w:t xml:space="preserve">&lt;&lt;"Subtract first number by second and show math table of </w:t>
      </w:r>
      <w:proofErr w:type="spellStart"/>
      <w:r w:rsidRPr="000F004A">
        <w:t>resut</w:t>
      </w:r>
      <w:proofErr w:type="spellEnd"/>
      <w:r w:rsidRPr="000F004A">
        <w:t>"&lt;&lt;</w:t>
      </w:r>
      <w:proofErr w:type="spellStart"/>
      <w:r w:rsidRPr="000F004A">
        <w:t>endl</w:t>
      </w:r>
      <w:proofErr w:type="spellEnd"/>
      <w:r w:rsidRPr="000F004A">
        <w:t>;</w:t>
      </w:r>
    </w:p>
    <w:p w:rsidR="00200DF1" w:rsidRPr="000F004A" w:rsidRDefault="00200DF1" w:rsidP="00200DF1">
      <w:p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/>
      </w:pP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generateTable</w:t>
      </w:r>
      <w:proofErr w:type="spellEnd"/>
      <w:r w:rsidRPr="000F004A">
        <w:t>(first, second);</w:t>
      </w:r>
    </w:p>
    <w:p w:rsidR="00200DF1" w:rsidRPr="000F004A" w:rsidRDefault="00200DF1" w:rsidP="00200DF1">
      <w:pPr>
        <w:tabs>
          <w:tab w:val="left" w:pos="990"/>
        </w:tabs>
        <w:autoSpaceDE w:val="0"/>
        <w:autoSpaceDN w:val="0"/>
        <w:adjustRightInd w:val="0"/>
        <w:spacing w:after="160" w:line="259" w:lineRule="auto"/>
      </w:pP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lastRenderedPageBreak/>
        <w:t>int</w:t>
      </w:r>
      <w:proofErr w:type="spellEnd"/>
      <w:r w:rsidRPr="000F004A">
        <w:t xml:space="preserve"> rem = first%2;</w:t>
      </w:r>
    </w:p>
    <w:p w:rsidR="00200DF1" w:rsidRPr="000F004A" w:rsidRDefault="00200DF1" w:rsidP="00200DF1">
      <w:pPr>
        <w:tabs>
          <w:tab w:val="left" w:pos="990"/>
        </w:tabs>
        <w:autoSpaceDE w:val="0"/>
        <w:autoSpaceDN w:val="0"/>
        <w:adjustRightInd w:val="0"/>
        <w:spacing w:after="160" w:line="259" w:lineRule="auto"/>
      </w:pP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  <w:rPr>
          <w:i/>
          <w:iCs/>
        </w:rPr>
      </w:pPr>
      <w:r w:rsidRPr="000F004A">
        <w:t xml:space="preserve">if(rem = 0){   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out</w:t>
      </w:r>
      <w:proofErr w:type="spellEnd"/>
      <w:r w:rsidRPr="000F004A">
        <w:t>&lt;&lt;"First number is even"&lt;&lt;</w:t>
      </w:r>
      <w:proofErr w:type="spellStart"/>
      <w:r w:rsidRPr="000F004A">
        <w:t>endl</w:t>
      </w:r>
      <w:proofErr w:type="spellEnd"/>
      <w:r w:rsidRPr="000F004A">
        <w:t>;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}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else{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proofErr w:type="spellStart"/>
      <w:r w:rsidRPr="000F004A">
        <w:t>cout</w:t>
      </w:r>
      <w:proofErr w:type="spellEnd"/>
      <w:r w:rsidRPr="000F004A">
        <w:t>&lt;&lt;"First number is odd"&lt;&lt;</w:t>
      </w:r>
      <w:proofErr w:type="spellStart"/>
      <w:r w:rsidRPr="000F004A">
        <w:t>endl</w:t>
      </w:r>
      <w:proofErr w:type="spellEnd"/>
      <w:r w:rsidRPr="000F004A">
        <w:t>;</w:t>
      </w:r>
    </w:p>
    <w:p w:rsidR="00200DF1" w:rsidRPr="000F004A" w:rsidRDefault="00200DF1" w:rsidP="00200DF1">
      <w:pPr>
        <w:numPr>
          <w:ilvl w:val="0"/>
          <w:numId w:val="32"/>
        </w:numPr>
        <w:tabs>
          <w:tab w:val="left" w:pos="990"/>
        </w:tabs>
        <w:autoSpaceDE w:val="0"/>
        <w:autoSpaceDN w:val="0"/>
        <w:adjustRightInd w:val="0"/>
        <w:spacing w:after="160" w:line="259" w:lineRule="auto"/>
        <w:ind w:left="720" w:hanging="360"/>
      </w:pPr>
      <w:r w:rsidRPr="000F004A">
        <w:t>}</w:t>
      </w:r>
    </w:p>
    <w:p w:rsidR="00200DF1" w:rsidRDefault="00200DF1" w:rsidP="00200DF1">
      <w:pPr>
        <w:tabs>
          <w:tab w:val="left" w:pos="720"/>
        </w:tabs>
        <w:autoSpaceDE w:val="0"/>
        <w:autoSpaceDN w:val="0"/>
        <w:adjustRightInd w:val="0"/>
        <w:spacing w:after="160" w:line="360" w:lineRule="auto"/>
        <w:ind w:left="720"/>
      </w:pPr>
      <w:r w:rsidRPr="000F004A">
        <w:t>}</w:t>
      </w:r>
    </w:p>
    <w:p w:rsidR="003300AB" w:rsidRDefault="003300AB" w:rsidP="003300AB">
      <w:pPr>
        <w:tabs>
          <w:tab w:val="left" w:pos="720"/>
        </w:tabs>
        <w:autoSpaceDE w:val="0"/>
        <w:autoSpaceDN w:val="0"/>
        <w:adjustRightInd w:val="0"/>
        <w:spacing w:after="160" w:line="360" w:lineRule="auto"/>
      </w:pPr>
    </w:p>
    <w:p w:rsidR="003300AB" w:rsidRPr="003300AB" w:rsidRDefault="003300AB" w:rsidP="003300AB">
      <w:pPr>
        <w:tabs>
          <w:tab w:val="left" w:pos="720"/>
        </w:tabs>
        <w:autoSpaceDE w:val="0"/>
        <w:autoSpaceDN w:val="0"/>
        <w:adjustRightInd w:val="0"/>
        <w:spacing w:after="160" w:line="360" w:lineRule="auto"/>
        <w:rPr>
          <w:b/>
          <w:sz w:val="28"/>
          <w:szCs w:val="28"/>
        </w:rPr>
      </w:pPr>
      <w:r w:rsidRPr="003300AB">
        <w:rPr>
          <w:b/>
          <w:sz w:val="28"/>
          <w:szCs w:val="28"/>
        </w:rPr>
        <w:t>Research Based Question</w:t>
      </w:r>
      <w:r w:rsidR="0006535E">
        <w:rPr>
          <w:b/>
          <w:sz w:val="28"/>
          <w:szCs w:val="28"/>
        </w:rPr>
        <w:t>s</w:t>
      </w:r>
    </w:p>
    <w:p w:rsidR="003300AB" w:rsidRDefault="003300AB" w:rsidP="003300AB">
      <w:pPr>
        <w:shd w:val="clear" w:color="auto" w:fill="000000" w:themeFill="text1"/>
        <w:rPr>
          <w:b/>
          <w:color w:val="FFFFFF"/>
          <w:highlight w:val="black"/>
        </w:rPr>
      </w:pPr>
      <w:r>
        <w:rPr>
          <w:b/>
          <w:sz w:val="28"/>
          <w:szCs w:val="28"/>
        </w:rPr>
        <w:t>Question No.3</w:t>
      </w:r>
      <w:r>
        <w:rPr>
          <w:b/>
          <w:sz w:val="28"/>
          <w:szCs w:val="28"/>
        </w:rPr>
        <w:t xml:space="preserve">                                                                               </w:t>
      </w:r>
      <w:r>
        <w:rPr>
          <w:b/>
          <w:sz w:val="28"/>
          <w:szCs w:val="28"/>
        </w:rPr>
        <w:t xml:space="preserve">         </w:t>
      </w:r>
      <w:r w:rsidRPr="00316C42">
        <w:rPr>
          <w:b/>
          <w:color w:val="FFFFFF"/>
          <w:highlight w:val="black"/>
        </w:rPr>
        <w:t>Marks (</w:t>
      </w:r>
      <w:r>
        <w:rPr>
          <w:b/>
          <w:color w:val="FFFFFF"/>
          <w:highlight w:val="black"/>
        </w:rPr>
        <w:t>2</w:t>
      </w:r>
      <w:r>
        <w:rPr>
          <w:b/>
          <w:color w:val="FFFFFF"/>
          <w:highlight w:val="black"/>
        </w:rPr>
        <w:t>0</w:t>
      </w:r>
      <w:r w:rsidRPr="00316C42">
        <w:rPr>
          <w:b/>
          <w:color w:val="FFFFFF"/>
          <w:highlight w:val="black"/>
        </w:rPr>
        <w:t>)</w:t>
      </w:r>
    </w:p>
    <w:p w:rsidR="00E74AC1" w:rsidRPr="00E74AC1" w:rsidRDefault="00E74AC1" w:rsidP="00E74AC1">
      <w:pPr>
        <w:shd w:val="clear" w:color="auto" w:fill="000000" w:themeFill="text1"/>
        <w:spacing w:line="360" w:lineRule="auto"/>
        <w:rPr>
          <w:b/>
        </w:rPr>
      </w:pPr>
      <w:r w:rsidRPr="003300AB">
        <w:rPr>
          <w:b/>
        </w:rPr>
        <w:t xml:space="preserve">Give a brief description of </w:t>
      </w:r>
      <w:r>
        <w:rPr>
          <w:b/>
        </w:rPr>
        <w:t xml:space="preserve">at least ten </w:t>
      </w:r>
      <w:r w:rsidRPr="003300AB">
        <w:rPr>
          <w:b/>
        </w:rPr>
        <w:t xml:space="preserve">real life examples where the software development failure </w:t>
      </w:r>
      <w:r>
        <w:rPr>
          <w:b/>
          <w:color w:val="FFFFFF"/>
          <w:highlight w:val="black"/>
        </w:rPr>
        <w:t>caused</w:t>
      </w:r>
      <w:r w:rsidRPr="003300AB">
        <w:rPr>
          <w:b/>
          <w:color w:val="FFFFFF"/>
          <w:highlight w:val="black"/>
        </w:rPr>
        <w:t xml:space="preserve"> huge loss for international companies</w:t>
      </w:r>
      <w:r>
        <w:rPr>
          <w:b/>
          <w:color w:val="FFFFFF"/>
          <w:highlight w:val="black"/>
        </w:rPr>
        <w:t>.</w:t>
      </w:r>
    </w:p>
    <w:p w:rsidR="003300AB" w:rsidRDefault="003300AB" w:rsidP="003300AB">
      <w:pPr>
        <w:tabs>
          <w:tab w:val="left" w:pos="720"/>
        </w:tabs>
        <w:autoSpaceDE w:val="0"/>
        <w:autoSpaceDN w:val="0"/>
        <w:adjustRightInd w:val="0"/>
        <w:spacing w:after="160" w:line="360" w:lineRule="auto"/>
        <w:ind w:left="720"/>
      </w:pPr>
    </w:p>
    <w:p w:rsidR="00E74AC1" w:rsidRDefault="00E74AC1" w:rsidP="003300AB">
      <w:pPr>
        <w:tabs>
          <w:tab w:val="left" w:pos="720"/>
        </w:tabs>
        <w:autoSpaceDE w:val="0"/>
        <w:autoSpaceDN w:val="0"/>
        <w:adjustRightInd w:val="0"/>
        <w:spacing w:after="160" w:line="360" w:lineRule="auto"/>
        <w:ind w:left="720"/>
      </w:pPr>
    </w:p>
    <w:p w:rsidR="0006535E" w:rsidRDefault="0006535E" w:rsidP="0006535E">
      <w:pPr>
        <w:shd w:val="clear" w:color="auto" w:fill="000000" w:themeFill="text1"/>
        <w:rPr>
          <w:b/>
          <w:color w:val="FFFFFF"/>
          <w:highlight w:val="black"/>
        </w:rPr>
      </w:pPr>
      <w:r>
        <w:rPr>
          <w:b/>
          <w:sz w:val="28"/>
          <w:szCs w:val="28"/>
        </w:rPr>
        <w:t>Question No.4</w:t>
      </w:r>
      <w:r>
        <w:rPr>
          <w:b/>
          <w:sz w:val="28"/>
          <w:szCs w:val="28"/>
        </w:rPr>
        <w:t xml:space="preserve">                                                                                </w:t>
      </w:r>
      <w:r>
        <w:rPr>
          <w:b/>
          <w:sz w:val="28"/>
          <w:szCs w:val="28"/>
        </w:rPr>
        <w:t xml:space="preserve">        </w:t>
      </w:r>
      <w:r>
        <w:rPr>
          <w:b/>
          <w:sz w:val="28"/>
          <w:szCs w:val="28"/>
        </w:rPr>
        <w:t xml:space="preserve"> </w:t>
      </w:r>
      <w:r>
        <w:rPr>
          <w:b/>
          <w:color w:val="FFFFFF"/>
          <w:highlight w:val="black"/>
        </w:rPr>
        <w:t xml:space="preserve">Marks (10) </w:t>
      </w:r>
    </w:p>
    <w:p w:rsidR="003B38D5" w:rsidRDefault="003B38D5" w:rsidP="00E74AC1">
      <w:pPr>
        <w:shd w:val="clear" w:color="auto" w:fill="000000" w:themeFill="text1"/>
        <w:spacing w:line="360" w:lineRule="auto"/>
        <w:jc w:val="both"/>
        <w:rPr>
          <w:b/>
          <w:color w:val="FFFFFF"/>
          <w:highlight w:val="black"/>
        </w:rPr>
      </w:pPr>
      <w:bookmarkStart w:id="0" w:name="_GoBack"/>
      <w:r>
        <w:rPr>
          <w:b/>
          <w:color w:val="FFFFFF"/>
          <w:highlight w:val="black"/>
        </w:rPr>
        <w:t>Software Assurance Technology center (SATC) has defined some quality metrics for Object Oriented Systems. Write a note on the quality metrics for Object Oriented Systems.</w:t>
      </w:r>
    </w:p>
    <w:p w:rsidR="003B38D5" w:rsidRDefault="003B38D5" w:rsidP="00E74AC1">
      <w:pPr>
        <w:shd w:val="clear" w:color="auto" w:fill="000000" w:themeFill="text1"/>
        <w:spacing w:line="360" w:lineRule="auto"/>
        <w:jc w:val="both"/>
        <w:rPr>
          <w:b/>
          <w:color w:val="FFFFFF"/>
          <w:highlight w:val="black"/>
        </w:rPr>
      </w:pPr>
      <w:r>
        <w:rPr>
          <w:b/>
          <w:color w:val="FFFFFF"/>
          <w:highlight w:val="black"/>
        </w:rPr>
        <w:t>Note: Number of words not exceeding 250 words.</w:t>
      </w:r>
    </w:p>
    <w:bookmarkEnd w:id="0"/>
    <w:p w:rsidR="0006535E" w:rsidRDefault="003B38D5" w:rsidP="0006535E">
      <w:pPr>
        <w:shd w:val="clear" w:color="auto" w:fill="000000" w:themeFill="text1"/>
        <w:rPr>
          <w:b/>
          <w:color w:val="FFFFFF"/>
          <w:highlight w:val="black"/>
        </w:rPr>
      </w:pPr>
      <w:r>
        <w:rPr>
          <w:b/>
          <w:color w:val="FFFFFF"/>
          <w:highlight w:val="black"/>
        </w:rPr>
        <w:t xml:space="preserve"> </w:t>
      </w:r>
    </w:p>
    <w:p w:rsidR="0006535E" w:rsidRDefault="0006535E" w:rsidP="003300AB">
      <w:pPr>
        <w:tabs>
          <w:tab w:val="left" w:pos="720"/>
        </w:tabs>
        <w:autoSpaceDE w:val="0"/>
        <w:autoSpaceDN w:val="0"/>
        <w:adjustRightInd w:val="0"/>
        <w:spacing w:after="160" w:line="360" w:lineRule="auto"/>
        <w:ind w:left="720"/>
      </w:pPr>
    </w:p>
    <w:p w:rsidR="00200DF1" w:rsidRPr="00200DF1" w:rsidRDefault="00200DF1" w:rsidP="00200DF1">
      <w:pPr>
        <w:tabs>
          <w:tab w:val="left" w:pos="720"/>
        </w:tabs>
        <w:autoSpaceDE w:val="0"/>
        <w:autoSpaceDN w:val="0"/>
        <w:adjustRightInd w:val="0"/>
        <w:spacing w:after="160" w:line="360" w:lineRule="auto"/>
        <w:rPr>
          <w:b/>
          <w:sz w:val="28"/>
          <w:szCs w:val="28"/>
        </w:rPr>
      </w:pPr>
    </w:p>
    <w:p w:rsidR="00200DF1" w:rsidRDefault="00200DF1" w:rsidP="00200DF1">
      <w:pPr>
        <w:pStyle w:val="ListParagraph"/>
        <w:tabs>
          <w:tab w:val="left" w:pos="720"/>
        </w:tabs>
        <w:autoSpaceDE w:val="0"/>
        <w:autoSpaceDN w:val="0"/>
        <w:adjustRightInd w:val="0"/>
        <w:spacing w:after="160" w:line="360" w:lineRule="auto"/>
        <w:ind w:left="2880"/>
      </w:pPr>
    </w:p>
    <w:p w:rsidR="00200DF1" w:rsidRPr="00491B01" w:rsidRDefault="00200DF1" w:rsidP="00200DF1">
      <w:pPr>
        <w:pStyle w:val="ListParagraph"/>
        <w:tabs>
          <w:tab w:val="left" w:pos="720"/>
        </w:tabs>
        <w:autoSpaceDE w:val="0"/>
        <w:autoSpaceDN w:val="0"/>
        <w:adjustRightInd w:val="0"/>
        <w:spacing w:after="160" w:line="360" w:lineRule="auto"/>
        <w:ind w:left="2880"/>
      </w:pPr>
    </w:p>
    <w:p w:rsidR="00724E09" w:rsidRPr="00724E09" w:rsidRDefault="00724E09" w:rsidP="00724E09">
      <w:pPr>
        <w:rPr>
          <w:sz w:val="28"/>
          <w:szCs w:val="28"/>
        </w:rPr>
      </w:pPr>
    </w:p>
    <w:sectPr w:rsidR="00724E09" w:rsidRPr="00724E09" w:rsidSect="008E36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232BF8"/>
    <w:multiLevelType w:val="hybridMultilevel"/>
    <w:tmpl w:val="E57EB742"/>
    <w:lvl w:ilvl="0" w:tplc="4650C0E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4E31F4F"/>
    <w:multiLevelType w:val="hybridMultilevel"/>
    <w:tmpl w:val="DFFECFAC"/>
    <w:lvl w:ilvl="0" w:tplc="B0262CA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57B780D"/>
    <w:multiLevelType w:val="hybridMultilevel"/>
    <w:tmpl w:val="945047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D146F32"/>
    <w:multiLevelType w:val="hybridMultilevel"/>
    <w:tmpl w:val="2EE202E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0E45236C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7254C7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0A54505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BD5044"/>
    <w:multiLevelType w:val="multilevel"/>
    <w:tmpl w:val="15888152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8">
    <w:nsid w:val="125B6335"/>
    <w:multiLevelType w:val="hybridMultilevel"/>
    <w:tmpl w:val="47143E5C"/>
    <w:lvl w:ilvl="0" w:tplc="4650C0E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4FD5B9F"/>
    <w:multiLevelType w:val="hybridMultilevel"/>
    <w:tmpl w:val="3A680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E22224"/>
    <w:multiLevelType w:val="hybridMultilevel"/>
    <w:tmpl w:val="EB8E55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9713F7F"/>
    <w:multiLevelType w:val="hybridMultilevel"/>
    <w:tmpl w:val="9DEAA8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BD1EEA"/>
    <w:multiLevelType w:val="hybridMultilevel"/>
    <w:tmpl w:val="BF9EAB1A"/>
    <w:lvl w:ilvl="0" w:tplc="07F2521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3">
    <w:nsid w:val="22B94EA3"/>
    <w:multiLevelType w:val="hybridMultilevel"/>
    <w:tmpl w:val="E0A4A8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E80BE2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6746AC3"/>
    <w:multiLevelType w:val="hybridMultilevel"/>
    <w:tmpl w:val="EF68E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79A6679"/>
    <w:multiLevelType w:val="hybridMultilevel"/>
    <w:tmpl w:val="BB96ED24"/>
    <w:lvl w:ilvl="0" w:tplc="E0084A6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>
    <w:nsid w:val="2A5A6997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F263BF"/>
    <w:multiLevelType w:val="hybridMultilevel"/>
    <w:tmpl w:val="B93CC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346869"/>
    <w:multiLevelType w:val="hybridMultilevel"/>
    <w:tmpl w:val="46882FE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>
    <w:nsid w:val="438162DD"/>
    <w:multiLevelType w:val="hybridMultilevel"/>
    <w:tmpl w:val="28E08DCA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0">
    <w:nsid w:val="49A46268"/>
    <w:multiLevelType w:val="hybridMultilevel"/>
    <w:tmpl w:val="CB88C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E747B04"/>
    <w:multiLevelType w:val="hybridMultilevel"/>
    <w:tmpl w:val="4F1C4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0B6167E"/>
    <w:multiLevelType w:val="hybridMultilevel"/>
    <w:tmpl w:val="B64062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19B792E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4533C57"/>
    <w:multiLevelType w:val="hybridMultilevel"/>
    <w:tmpl w:val="3880EE82"/>
    <w:lvl w:ilvl="0" w:tplc="0409000F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5">
    <w:nsid w:val="656A66D1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8A4503"/>
    <w:multiLevelType w:val="hybridMultilevel"/>
    <w:tmpl w:val="2B92F7F2"/>
    <w:lvl w:ilvl="0" w:tplc="9C90D63A">
      <w:start w:val="1"/>
      <w:numFmt w:val="lowerLetter"/>
      <w:lvlText w:val="%1)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7">
    <w:nsid w:val="6D4966C6"/>
    <w:multiLevelType w:val="hybridMultilevel"/>
    <w:tmpl w:val="C97C3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FD36B8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FA7CC5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1"/>
  </w:num>
  <w:num w:numId="6">
    <w:abstractNumId w:val="2"/>
  </w:num>
  <w:num w:numId="7">
    <w:abstractNumId w:val="5"/>
  </w:num>
  <w:num w:numId="8">
    <w:abstractNumId w:val="16"/>
  </w:num>
  <w:num w:numId="9">
    <w:abstractNumId w:val="23"/>
  </w:num>
  <w:num w:numId="10">
    <w:abstractNumId w:val="4"/>
  </w:num>
  <w:num w:numId="11">
    <w:abstractNumId w:val="29"/>
  </w:num>
  <w:num w:numId="12">
    <w:abstractNumId w:val="20"/>
  </w:num>
  <w:num w:numId="13">
    <w:abstractNumId w:val="28"/>
  </w:num>
  <w:num w:numId="14">
    <w:abstractNumId w:val="14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</w:num>
  <w:num w:numId="18">
    <w:abstractNumId w:val="18"/>
  </w:num>
  <w:num w:numId="19">
    <w:abstractNumId w:val="25"/>
  </w:num>
  <w:num w:numId="20">
    <w:abstractNumId w:val="10"/>
  </w:num>
  <w:num w:numId="21">
    <w:abstractNumId w:val="26"/>
  </w:num>
  <w:num w:numId="22">
    <w:abstractNumId w:val="27"/>
  </w:num>
  <w:num w:numId="23">
    <w:abstractNumId w:val="17"/>
  </w:num>
  <w:num w:numId="24">
    <w:abstractNumId w:val="11"/>
  </w:num>
  <w:num w:numId="25">
    <w:abstractNumId w:val="1"/>
  </w:num>
  <w:num w:numId="26">
    <w:abstractNumId w:val="3"/>
  </w:num>
  <w:num w:numId="27">
    <w:abstractNumId w:val="15"/>
  </w:num>
  <w:num w:numId="28">
    <w:abstractNumId w:val="12"/>
  </w:num>
  <w:num w:numId="29">
    <w:abstractNumId w:val="24"/>
  </w:num>
  <w:num w:numId="30">
    <w:abstractNumId w:val="19"/>
  </w:num>
  <w:num w:numId="31">
    <w:abstractNumId w:val="22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zNjQ1tzAwMDKwtDBX0lEKTi0uzszPAykwqgUAZ7DVyCwAAAA="/>
  </w:docVars>
  <w:rsids>
    <w:rsidRoot w:val="00581FA9"/>
    <w:rsid w:val="000016FF"/>
    <w:rsid w:val="00002859"/>
    <w:rsid w:val="000110B3"/>
    <w:rsid w:val="000464B5"/>
    <w:rsid w:val="00046B3E"/>
    <w:rsid w:val="0006535E"/>
    <w:rsid w:val="00066D38"/>
    <w:rsid w:val="00072EFB"/>
    <w:rsid w:val="00092CBC"/>
    <w:rsid w:val="000C426E"/>
    <w:rsid w:val="0011228C"/>
    <w:rsid w:val="00137E18"/>
    <w:rsid w:val="001710AD"/>
    <w:rsid w:val="00177E81"/>
    <w:rsid w:val="00194BA7"/>
    <w:rsid w:val="001A31F0"/>
    <w:rsid w:val="001C480A"/>
    <w:rsid w:val="001C4848"/>
    <w:rsid w:val="001E0DF9"/>
    <w:rsid w:val="001E1B12"/>
    <w:rsid w:val="001E60E3"/>
    <w:rsid w:val="001F186D"/>
    <w:rsid w:val="001F56CC"/>
    <w:rsid w:val="00200DF1"/>
    <w:rsid w:val="00202E58"/>
    <w:rsid w:val="0025107C"/>
    <w:rsid w:val="00270318"/>
    <w:rsid w:val="002A67C1"/>
    <w:rsid w:val="002A7EB3"/>
    <w:rsid w:val="002B07ED"/>
    <w:rsid w:val="002E5311"/>
    <w:rsid w:val="002E7755"/>
    <w:rsid w:val="002F4CDB"/>
    <w:rsid w:val="002F59E7"/>
    <w:rsid w:val="0030215D"/>
    <w:rsid w:val="00316C42"/>
    <w:rsid w:val="003300AB"/>
    <w:rsid w:val="00373EAE"/>
    <w:rsid w:val="003950F8"/>
    <w:rsid w:val="003A76BB"/>
    <w:rsid w:val="003B38D5"/>
    <w:rsid w:val="003B7560"/>
    <w:rsid w:val="003C489D"/>
    <w:rsid w:val="003C66DE"/>
    <w:rsid w:val="003D0B39"/>
    <w:rsid w:val="003D4C16"/>
    <w:rsid w:val="003D76EC"/>
    <w:rsid w:val="003F6210"/>
    <w:rsid w:val="00400A4A"/>
    <w:rsid w:val="004314E9"/>
    <w:rsid w:val="00442E48"/>
    <w:rsid w:val="00454017"/>
    <w:rsid w:val="0047287C"/>
    <w:rsid w:val="00476D6E"/>
    <w:rsid w:val="00484805"/>
    <w:rsid w:val="00491C09"/>
    <w:rsid w:val="00494FA1"/>
    <w:rsid w:val="004B0DF8"/>
    <w:rsid w:val="004B4D23"/>
    <w:rsid w:val="004C1C93"/>
    <w:rsid w:val="004C24C6"/>
    <w:rsid w:val="004C6D42"/>
    <w:rsid w:val="004D5804"/>
    <w:rsid w:val="004E3627"/>
    <w:rsid w:val="004F03BC"/>
    <w:rsid w:val="00501731"/>
    <w:rsid w:val="005052AF"/>
    <w:rsid w:val="00513938"/>
    <w:rsid w:val="00532DC6"/>
    <w:rsid w:val="00554E5E"/>
    <w:rsid w:val="00575DCE"/>
    <w:rsid w:val="00581FA9"/>
    <w:rsid w:val="00582B5B"/>
    <w:rsid w:val="005871E7"/>
    <w:rsid w:val="005C686D"/>
    <w:rsid w:val="005D178B"/>
    <w:rsid w:val="005D1A11"/>
    <w:rsid w:val="005D4F32"/>
    <w:rsid w:val="005D634C"/>
    <w:rsid w:val="005F04FE"/>
    <w:rsid w:val="00600F08"/>
    <w:rsid w:val="00607D9A"/>
    <w:rsid w:val="00611041"/>
    <w:rsid w:val="0069047E"/>
    <w:rsid w:val="006910A6"/>
    <w:rsid w:val="006A3151"/>
    <w:rsid w:val="006B41F6"/>
    <w:rsid w:val="006B7EE1"/>
    <w:rsid w:val="006C3494"/>
    <w:rsid w:val="006C5C0A"/>
    <w:rsid w:val="006E1EA3"/>
    <w:rsid w:val="0070345C"/>
    <w:rsid w:val="00724E09"/>
    <w:rsid w:val="00746BEA"/>
    <w:rsid w:val="007906E9"/>
    <w:rsid w:val="00795C81"/>
    <w:rsid w:val="007B1C6C"/>
    <w:rsid w:val="007E3253"/>
    <w:rsid w:val="00802599"/>
    <w:rsid w:val="00826954"/>
    <w:rsid w:val="0083029A"/>
    <w:rsid w:val="00831BF1"/>
    <w:rsid w:val="008325F5"/>
    <w:rsid w:val="008632DA"/>
    <w:rsid w:val="008745BD"/>
    <w:rsid w:val="00890603"/>
    <w:rsid w:val="0089464F"/>
    <w:rsid w:val="008A713D"/>
    <w:rsid w:val="008C0098"/>
    <w:rsid w:val="008C0EAD"/>
    <w:rsid w:val="008C7499"/>
    <w:rsid w:val="008D46B5"/>
    <w:rsid w:val="008E3690"/>
    <w:rsid w:val="00940EC2"/>
    <w:rsid w:val="0094741B"/>
    <w:rsid w:val="00982186"/>
    <w:rsid w:val="00A045FA"/>
    <w:rsid w:val="00A24956"/>
    <w:rsid w:val="00A50AC5"/>
    <w:rsid w:val="00A73BCE"/>
    <w:rsid w:val="00A823BA"/>
    <w:rsid w:val="00A967EA"/>
    <w:rsid w:val="00AB6EC0"/>
    <w:rsid w:val="00AB7620"/>
    <w:rsid w:val="00AC7E6B"/>
    <w:rsid w:val="00AC7EDB"/>
    <w:rsid w:val="00AD2C64"/>
    <w:rsid w:val="00AE0829"/>
    <w:rsid w:val="00AE1A17"/>
    <w:rsid w:val="00AE2B2B"/>
    <w:rsid w:val="00AE7356"/>
    <w:rsid w:val="00B1264B"/>
    <w:rsid w:val="00B53D1E"/>
    <w:rsid w:val="00B54819"/>
    <w:rsid w:val="00B574F0"/>
    <w:rsid w:val="00BB759A"/>
    <w:rsid w:val="00BC278B"/>
    <w:rsid w:val="00BC3C10"/>
    <w:rsid w:val="00BD3919"/>
    <w:rsid w:val="00BF3C37"/>
    <w:rsid w:val="00C02EEB"/>
    <w:rsid w:val="00C16CD7"/>
    <w:rsid w:val="00C16EB2"/>
    <w:rsid w:val="00C33A9C"/>
    <w:rsid w:val="00C33B3D"/>
    <w:rsid w:val="00C35BC5"/>
    <w:rsid w:val="00C45962"/>
    <w:rsid w:val="00C77222"/>
    <w:rsid w:val="00C83BFF"/>
    <w:rsid w:val="00CA33FB"/>
    <w:rsid w:val="00CA36FD"/>
    <w:rsid w:val="00D21F5B"/>
    <w:rsid w:val="00D24415"/>
    <w:rsid w:val="00D31608"/>
    <w:rsid w:val="00D355E3"/>
    <w:rsid w:val="00D3739E"/>
    <w:rsid w:val="00D83B52"/>
    <w:rsid w:val="00DB67E9"/>
    <w:rsid w:val="00DC235A"/>
    <w:rsid w:val="00DC60DD"/>
    <w:rsid w:val="00DC74C7"/>
    <w:rsid w:val="00DF3D59"/>
    <w:rsid w:val="00E1170B"/>
    <w:rsid w:val="00E2216C"/>
    <w:rsid w:val="00E22A89"/>
    <w:rsid w:val="00E34652"/>
    <w:rsid w:val="00E3602C"/>
    <w:rsid w:val="00E502BF"/>
    <w:rsid w:val="00E70D5E"/>
    <w:rsid w:val="00E74AC1"/>
    <w:rsid w:val="00E83F22"/>
    <w:rsid w:val="00E9567B"/>
    <w:rsid w:val="00ED2997"/>
    <w:rsid w:val="00EF23E3"/>
    <w:rsid w:val="00EF58C2"/>
    <w:rsid w:val="00F05C7E"/>
    <w:rsid w:val="00F156F8"/>
    <w:rsid w:val="00F47BE0"/>
    <w:rsid w:val="00F60963"/>
    <w:rsid w:val="00F60DD1"/>
    <w:rsid w:val="00F7011C"/>
    <w:rsid w:val="00F70F6D"/>
    <w:rsid w:val="00F95E69"/>
    <w:rsid w:val="00FA6BD3"/>
    <w:rsid w:val="00FC500C"/>
    <w:rsid w:val="00FC59A6"/>
    <w:rsid w:val="00FE5C01"/>
    <w:rsid w:val="00FF5C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A4A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0A4A"/>
    <w:rPr>
      <w:color w:val="0000FF"/>
      <w:u w:val="single"/>
    </w:rPr>
  </w:style>
  <w:style w:type="table" w:styleId="TableGrid">
    <w:name w:val="Table Grid"/>
    <w:basedOn w:val="TableNormal"/>
    <w:uiPriority w:val="39"/>
    <w:rsid w:val="003C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BB759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99"/>
    <w:qFormat/>
    <w:rsid w:val="006C5C0A"/>
    <w:pPr>
      <w:ind w:left="720"/>
      <w:contextualSpacing/>
    </w:pPr>
  </w:style>
  <w:style w:type="table" w:customStyle="1" w:styleId="PlainTable31">
    <w:name w:val="Plain Table 31"/>
    <w:basedOn w:val="TableNormal"/>
    <w:uiPriority w:val="43"/>
    <w:rsid w:val="00F95E6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AE7356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3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3FB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513938"/>
    <w:rPr>
      <w:color w:val="808080"/>
    </w:rPr>
  </w:style>
  <w:style w:type="table" w:customStyle="1" w:styleId="WaqarSum">
    <w:name w:val="Waqar Sum"/>
    <w:basedOn w:val="TableNormal"/>
    <w:uiPriority w:val="99"/>
    <w:rsid w:val="001A31F0"/>
    <w:pPr>
      <w:jc w:val="center"/>
    </w:pPr>
    <w:tblPr>
      <w:tblBorders>
        <w:bottom w:val="dotted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299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E1B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B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B12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B12"/>
    <w:rPr>
      <w:rFonts w:ascii="Times New Roman" w:eastAsia="Times New Roman" w:hAnsi="Times New Roman" w:cs="Times New Roman"/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0A4A"/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0A4A"/>
    <w:rPr>
      <w:color w:val="0000FF"/>
      <w:u w:val="single"/>
    </w:rPr>
  </w:style>
  <w:style w:type="table" w:styleId="TableGrid">
    <w:name w:val="Table Grid"/>
    <w:basedOn w:val="TableNormal"/>
    <w:uiPriority w:val="39"/>
    <w:rsid w:val="003C66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21">
    <w:name w:val="Plain Table 21"/>
    <w:basedOn w:val="TableNormal"/>
    <w:uiPriority w:val="42"/>
    <w:rsid w:val="00BB759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99"/>
    <w:qFormat/>
    <w:rsid w:val="006C5C0A"/>
    <w:pPr>
      <w:ind w:left="720"/>
      <w:contextualSpacing/>
    </w:pPr>
  </w:style>
  <w:style w:type="table" w:customStyle="1" w:styleId="PlainTable31">
    <w:name w:val="Plain Table 31"/>
    <w:basedOn w:val="TableNormal"/>
    <w:uiPriority w:val="43"/>
    <w:rsid w:val="00F95E6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AE7356"/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3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3FB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513938"/>
    <w:rPr>
      <w:color w:val="808080"/>
    </w:rPr>
  </w:style>
  <w:style w:type="table" w:customStyle="1" w:styleId="WaqarSum">
    <w:name w:val="Waqar Sum"/>
    <w:basedOn w:val="TableNormal"/>
    <w:uiPriority w:val="99"/>
    <w:rsid w:val="001A31F0"/>
    <w:pPr>
      <w:jc w:val="center"/>
    </w:pPr>
    <w:tblPr>
      <w:tblBorders>
        <w:bottom w:val="dotted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299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E1B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1B1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1B12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1B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1B12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3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mailto:cs706@vu.edu.p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Links>
    <vt:vector size="6" baseType="variant">
      <vt:variant>
        <vt:i4>7929948</vt:i4>
      </vt:variant>
      <vt:variant>
        <vt:i4>0</vt:i4>
      </vt:variant>
      <vt:variant>
        <vt:i4>0</vt:i4>
      </vt:variant>
      <vt:variant>
        <vt:i4>5</vt:i4>
      </vt:variant>
      <vt:variant>
        <vt:lpwstr>mailto:cs302@vu.edu.pk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qar Ahmad</dc:creator>
  <cp:lastModifiedBy>Hp</cp:lastModifiedBy>
  <cp:revision>3</cp:revision>
  <cp:lastPrinted>2020-12-10T12:09:00Z</cp:lastPrinted>
  <dcterms:created xsi:type="dcterms:W3CDTF">2021-01-03T15:39:00Z</dcterms:created>
  <dcterms:modified xsi:type="dcterms:W3CDTF">2021-01-03T15:44:00Z</dcterms:modified>
</cp:coreProperties>
</file>